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880C8" w14:textId="77777777" w:rsidR="00535A5C" w:rsidRDefault="00535A5C" w:rsidP="004C68BF">
      <w:pPr>
        <w:spacing w:line="336" w:lineRule="auto"/>
        <w:ind w:right="-554"/>
        <w:rPr>
          <w:rFonts w:ascii="Arial" w:hAnsi="Arial" w:cs="Arial"/>
          <w:i/>
        </w:rPr>
      </w:pPr>
    </w:p>
    <w:p w14:paraId="4DBAC2A9" w14:textId="62C8C242" w:rsidR="00941D0F" w:rsidRDefault="009837A7" w:rsidP="001C2192">
      <w:pPr>
        <w:rPr>
          <w:b/>
          <w:sz w:val="24"/>
          <w:szCs w:val="24"/>
          <w:rFonts w:ascii="Arial" w:hAnsi="Arial" w:cs="Arial" w:hint="eastAsia" w:eastAsia="PMingLiU"/>
        </w:rPr>
      </w:pPr>
      <w:r>
        <w:rPr>
          <w:b/>
          <w:sz w:val="24"/>
          <w:rFonts w:ascii="Arial" w:hAnsi="Arial" w:hint="eastAsia" w:eastAsia="PMingLiU"/>
        </w:rPr>
        <w:t xml:space="preserve">藉由投資 5 軸三次元量床 (CMM) 和靈活的比對量測等技術，Apex 提高了量測和反應能力</w:t>
      </w:r>
    </w:p>
    <w:p w14:paraId="4AD15C88" w14:textId="5CD79F3A" w:rsidR="009837A7" w:rsidRDefault="009837A7" w:rsidP="001C2192">
      <w:pPr>
        <w:rPr>
          <w:rFonts w:ascii="Arial" w:hAnsi="Arial" w:cs="Arial"/>
          <w:b/>
          <w:sz w:val="24"/>
          <w:szCs w:val="24"/>
        </w:rPr>
      </w:pPr>
    </w:p>
    <w:p w14:paraId="610A561C" w14:textId="77777777" w:rsidR="009E16E8" w:rsidRPr="009E16E8" w:rsidRDefault="009E16E8" w:rsidP="001C2192">
      <w:pPr>
        <w:rPr>
          <w:rFonts w:ascii="Arial" w:hAnsi="Arial" w:cs="Arial" w:hint="eastAsia" w:eastAsia="PMingLiU"/>
        </w:rPr>
      </w:pPr>
      <w:r>
        <w:rPr>
          <w:rFonts w:ascii="Arial" w:hAnsi="Arial" w:hint="eastAsia" w:eastAsia="PMingLiU"/>
        </w:rPr>
        <w:t xml:space="preserve">受到宏觀經濟的劇烈變化所及，CMM 專家 Apex Metrology Ltd. (Apex) 對其服務和產品進行了一次戰略審查。</w:t>
      </w:r>
      <w:r>
        <w:rPr>
          <w:rFonts w:ascii="Arial" w:hAnsi="Arial" w:hint="eastAsia" w:eastAsia="PMingLiU"/>
        </w:rPr>
        <w:t xml:space="preserve">客戶需求正迅速變化，而且越來越難以預測。</w:t>
      </w:r>
      <w:r>
        <w:rPr>
          <w:rFonts w:ascii="Arial" w:hAnsi="Arial" w:hint="eastAsia" w:eastAsia="PMingLiU"/>
        </w:rPr>
        <w:t xml:space="preserve">零件的複雜性不斷提高，交貨週期不斷縮短，生產量也愈加不固定。</w:t>
      </w:r>
      <w:r>
        <w:rPr>
          <w:rFonts w:ascii="Arial" w:hAnsi="Arial" w:hint="eastAsia" w:eastAsia="PMingLiU"/>
        </w:rPr>
        <w:t xml:space="preserve">透過採用 Renishaw 的 REVO® 5 軸 CMM 和 Equator™ 檢具系統，Apex 提高了自身的反應能力和前瞻性，以應對未來數年的要求。</w:t>
      </w:r>
    </w:p>
    <w:p w14:paraId="74F2A323" w14:textId="77777777" w:rsidR="009E16E8" w:rsidRDefault="009E16E8" w:rsidP="001C2192">
      <w:pPr>
        <w:rPr>
          <w:rFonts w:ascii="Arial" w:hAnsi="Arial" w:cs="Arial"/>
          <w:b/>
          <w:bCs/>
        </w:rPr>
      </w:pPr>
    </w:p>
    <w:p w14:paraId="09F6599B" w14:textId="64964C1B" w:rsidR="001C2192" w:rsidRPr="001C2192" w:rsidRDefault="001C2192" w:rsidP="001C2192">
      <w:pPr>
        <w:rPr>
          <w:b/>
          <w:bCs/>
          <w:rFonts w:ascii="Arial" w:hAnsi="Arial" w:cs="Arial" w:hint="eastAsia" w:eastAsia="PMingLiU"/>
        </w:rPr>
      </w:pPr>
      <w:r>
        <w:rPr>
          <w:b/>
          <w:rFonts w:ascii="Arial" w:hAnsi="Arial" w:hint="eastAsia" w:eastAsia="PMingLiU"/>
        </w:rPr>
        <w:t xml:space="preserve">背景</w:t>
      </w:r>
    </w:p>
    <w:p w14:paraId="637042BF" w14:textId="77777777" w:rsidR="001C2192" w:rsidRPr="001C2192" w:rsidRDefault="001C2192" w:rsidP="001C2192">
      <w:pPr>
        <w:rPr>
          <w:rFonts w:ascii="Arial" w:hAnsi="Arial" w:cs="Arial"/>
        </w:rPr>
      </w:pPr>
    </w:p>
    <w:p w14:paraId="558F9846" w14:textId="29BCE797" w:rsidR="009E16E8" w:rsidRDefault="009E16E8" w:rsidP="009E16E8">
      <w:pPr>
        <w:rPr>
          <w:rFonts w:ascii="Arial" w:hAnsi="Arial" w:cs="Arial" w:hint="eastAsia" w:eastAsia="PMingLiU"/>
        </w:rPr>
      </w:pPr>
      <w:r>
        <w:rPr>
          <w:rFonts w:ascii="Arial" w:hAnsi="Arial" w:hint="eastAsia" w:eastAsia="PMingLiU"/>
        </w:rPr>
        <w:t xml:space="preserve">Apex 成立於 2003 年，是英國領先的 CMM 服務廠商之一。</w:t>
      </w:r>
      <w:r>
        <w:rPr>
          <w:rFonts w:ascii="Arial" w:hAnsi="Arial" w:hint="eastAsia" w:eastAsia="PMingLiU"/>
        </w:rPr>
        <w:t xml:space="preserve">該公司的客戶群涵蓋了航太、汽車、醫療和能源等眾多領域。</w:t>
      </w:r>
    </w:p>
    <w:p w14:paraId="08F29053" w14:textId="77777777" w:rsidR="009E16E8" w:rsidRDefault="009E16E8" w:rsidP="009E16E8">
      <w:pPr>
        <w:rPr>
          <w:rFonts w:ascii="Arial" w:hAnsi="Arial" w:cs="Arial"/>
        </w:rPr>
      </w:pPr>
    </w:p>
    <w:p w14:paraId="00D1A514" w14:textId="252B4B40" w:rsidR="009E16E8" w:rsidRPr="009E16E8" w:rsidRDefault="009E16E8" w:rsidP="009E16E8">
      <w:pPr>
        <w:rPr>
          <w:rFonts w:ascii="Arial" w:hAnsi="Arial" w:cs="Arial" w:hint="eastAsia" w:eastAsia="PMingLiU"/>
        </w:rPr>
      </w:pPr>
      <w:r>
        <w:rPr>
          <w:rFonts w:ascii="Arial" w:hAnsi="Arial" w:hint="eastAsia" w:eastAsia="PMingLiU"/>
        </w:rPr>
        <w:t xml:space="preserve">該公司一向以超前部署和提供全方位服務為傲，並致力協助客戶在面對持續發展的 CMM 技術和國際品質標準之際能與時俱進。</w:t>
      </w:r>
    </w:p>
    <w:p w14:paraId="37EB684B" w14:textId="77777777" w:rsidR="009E16E8" w:rsidRDefault="009E16E8" w:rsidP="009E16E8">
      <w:pPr>
        <w:rPr>
          <w:rFonts w:ascii="Arial" w:hAnsi="Arial" w:cs="Arial"/>
        </w:rPr>
      </w:pPr>
    </w:p>
    <w:p w14:paraId="05B6961C" w14:textId="5C976ADC" w:rsidR="009E16E8" w:rsidRPr="009E16E8" w:rsidRDefault="009E16E8" w:rsidP="009E16E8">
      <w:pPr>
        <w:rPr>
          <w:rFonts w:ascii="Arial" w:hAnsi="Arial" w:cs="Arial" w:hint="eastAsia" w:eastAsia="PMingLiU"/>
        </w:rPr>
      </w:pPr>
      <w:r>
        <w:rPr>
          <w:rFonts w:ascii="Arial" w:hAnsi="Arial" w:hint="eastAsia" w:eastAsia="PMingLiU"/>
        </w:rPr>
        <w:t xml:space="preserve">Apex 總裁 Brian Young 表示：「需要充分利用 CMM 技術，以確保從品質控制、效率提升和產品差異化中獲益。</w:t>
      </w:r>
      <w:r>
        <w:rPr>
          <w:rFonts w:ascii="Arial" w:hAnsi="Arial" w:hint="eastAsia" w:eastAsia="PMingLiU"/>
        </w:rPr>
        <w:t xml:space="preserve">為了充分發揮 CMM 的潛力，我們需要持續不斷且積極的支援。」</w:t>
      </w:r>
    </w:p>
    <w:p w14:paraId="4F4A9E05" w14:textId="77777777" w:rsidR="009E16E8" w:rsidRDefault="009E16E8" w:rsidP="009E16E8">
      <w:pPr>
        <w:rPr>
          <w:rFonts w:ascii="Arial" w:hAnsi="Arial" w:cs="Arial"/>
        </w:rPr>
      </w:pPr>
    </w:p>
    <w:p w14:paraId="48A9593C" w14:textId="5D0CCE13" w:rsidR="009E16E8" w:rsidRPr="009E16E8" w:rsidRDefault="009E16E8" w:rsidP="009E16E8">
      <w:pPr>
        <w:rPr>
          <w:rFonts w:ascii="Arial" w:hAnsi="Arial" w:cs="Arial" w:hint="eastAsia" w:eastAsia="PMingLiU"/>
        </w:rPr>
      </w:pPr>
      <w:r>
        <w:rPr>
          <w:rFonts w:ascii="Arial" w:hAnsi="Arial" w:hint="eastAsia" w:eastAsia="PMingLiU"/>
        </w:rPr>
        <w:t xml:space="preserve">Apex 目前提供一系列經過認證、具有品質保證的 CMM 服務，包括零件檢測和檢驗、軟體程式設計、驗證和培訓、系統維護、安裝、改裝和升級等。</w:t>
      </w:r>
      <w:r>
        <w:rPr>
          <w:rFonts w:ascii="Arial" w:hAnsi="Arial" w:hint="eastAsia" w:eastAsia="PMingLiU"/>
        </w:rPr>
        <w:t xml:space="preserve">該公司與位於蘇格蘭、北愛爾蘭和英格蘭北部的眾多客戶合作。</w:t>
      </w:r>
    </w:p>
    <w:p w14:paraId="302DA901" w14:textId="77777777" w:rsidR="009E16E8" w:rsidRDefault="009E16E8" w:rsidP="009E16E8">
      <w:pPr>
        <w:rPr>
          <w:rFonts w:ascii="Arial" w:hAnsi="Arial" w:cs="Arial"/>
        </w:rPr>
      </w:pPr>
    </w:p>
    <w:p w14:paraId="32DCF56B" w14:textId="7C9D0DF7" w:rsidR="00941D0F" w:rsidRPr="001C2192" w:rsidRDefault="009E16E8" w:rsidP="009E16E8">
      <w:pPr>
        <w:rPr>
          <w:b/>
          <w:rFonts w:ascii="Arial" w:hAnsi="Arial" w:cs="Arial" w:hint="eastAsia" w:eastAsia="PMingLiU"/>
        </w:rPr>
      </w:pPr>
      <w:r>
        <w:rPr>
          <w:rFonts w:ascii="Arial" w:hAnsi="Arial" w:hint="eastAsia" w:eastAsia="PMingLiU"/>
        </w:rPr>
        <w:t xml:space="preserve">自成立以來，Apex 持續與 Renishaw 緊密合作。Apex 為客戶提供 CMM 設備安裝的服務，其中包括在 3 軸 CMM 系統上使用的傳統點觸發式測頭以及安裝在 PH10 轉向測頭座上的掃描測頭。</w:t>
      </w:r>
    </w:p>
    <w:p w14:paraId="7A64307A" w14:textId="77777777" w:rsidR="009E16E8" w:rsidRDefault="009E16E8" w:rsidP="001C2192">
      <w:pPr>
        <w:rPr>
          <w:rFonts w:ascii="Arial" w:hAnsi="Arial" w:cs="Arial"/>
          <w:b/>
        </w:rPr>
      </w:pPr>
    </w:p>
    <w:p w14:paraId="2BE88B6F" w14:textId="62B950F8" w:rsidR="001C2192" w:rsidRPr="001C2192" w:rsidRDefault="00941D0F" w:rsidP="001C2192">
      <w:pPr>
        <w:rPr>
          <w:b/>
          <w:rFonts w:ascii="Arial" w:hAnsi="Arial" w:cs="Arial" w:hint="eastAsia" w:eastAsia="PMingLiU"/>
        </w:rPr>
      </w:pPr>
      <w:r>
        <w:rPr>
          <w:b/>
          <w:rFonts w:ascii="Arial" w:hAnsi="Arial" w:hint="eastAsia" w:eastAsia="PMingLiU"/>
        </w:rPr>
        <w:t xml:space="preserve">挑戰</w:t>
      </w:r>
    </w:p>
    <w:p w14:paraId="39345F8D" w14:textId="17F622E6" w:rsidR="00EC6F89" w:rsidRPr="004F11A7" w:rsidRDefault="00EC6F89" w:rsidP="00EC6F89">
      <w:pPr>
        <w:rPr>
          <w:rFonts w:ascii="Arial" w:hAnsi="Arial" w:cs="Arial"/>
        </w:rPr>
      </w:pPr>
    </w:p>
    <w:p w14:paraId="7B5DA232" w14:textId="2C431745" w:rsidR="004C4500" w:rsidRDefault="004C4500" w:rsidP="004C4500">
      <w:pPr>
        <w:rPr>
          <w:rFonts w:ascii="Arial" w:hAnsi="Arial" w:cs="Arial" w:hint="eastAsia" w:eastAsia="PMingLiU"/>
        </w:rPr>
      </w:pPr>
      <w:r>
        <w:rPr>
          <w:rFonts w:ascii="Arial" w:hAnsi="Arial" w:hint="eastAsia" w:eastAsia="PMingLiU"/>
        </w:rPr>
        <w:t xml:space="preserve">如同國際市場中的任何企業一樣，Apex 同樣受到宏觀經濟因素的影響。</w:t>
      </w:r>
      <w:r>
        <w:rPr>
          <w:rFonts w:ascii="Arial" w:hAnsi="Arial" w:hint="eastAsia" w:eastAsia="PMingLiU"/>
        </w:rPr>
        <w:t xml:space="preserve"> </w:t>
      </w:r>
    </w:p>
    <w:p w14:paraId="65F11EED" w14:textId="77777777" w:rsidR="004C4500" w:rsidRDefault="004C4500" w:rsidP="004C4500">
      <w:pPr>
        <w:rPr>
          <w:rFonts w:ascii="Arial" w:hAnsi="Arial" w:cs="Arial"/>
        </w:rPr>
      </w:pPr>
    </w:p>
    <w:p w14:paraId="52245093" w14:textId="6E3C673A" w:rsidR="004C4500" w:rsidRDefault="004C4500" w:rsidP="004C4500">
      <w:pPr>
        <w:rPr>
          <w:rFonts w:ascii="Arial" w:hAnsi="Arial" w:cs="Arial" w:hint="eastAsia" w:eastAsia="PMingLiU"/>
        </w:rPr>
      </w:pPr>
      <w:r>
        <w:rPr>
          <w:rFonts w:ascii="Arial" w:hAnsi="Arial" w:hint="eastAsia" w:eastAsia="PMingLiU"/>
        </w:rPr>
        <w:t xml:space="preserve">Young 做出解釋：「隨著產品設計軟體、材料技術和金屬 3D 列印技術的發展，我們發現承接的 CMM 專案類型和數量皆有所增加。</w:t>
      </w:r>
      <w:r>
        <w:rPr>
          <w:rFonts w:ascii="Arial" w:hAnsi="Arial" w:hint="eastAsia" w:eastAsia="PMingLiU"/>
        </w:rPr>
        <w:t xml:space="preserve">考慮到技術發展，再加上英國的脫歐決定和全球 COVID-19 疫情影響，我們要應對諸多新的業務挑戰。」</w:t>
      </w:r>
    </w:p>
    <w:p w14:paraId="1E5102F3" w14:textId="77777777" w:rsidR="004C4500" w:rsidRPr="004C4500" w:rsidRDefault="004C4500" w:rsidP="004C4500">
      <w:pPr>
        <w:rPr>
          <w:rFonts w:ascii="Arial" w:hAnsi="Arial" w:cs="Arial"/>
        </w:rPr>
      </w:pPr>
    </w:p>
    <w:p w14:paraId="5633ED58" w14:textId="24EAE6E4" w:rsidR="004C4500" w:rsidRDefault="004C4500" w:rsidP="004C4500">
      <w:pPr>
        <w:rPr>
          <w:rFonts w:ascii="Arial" w:hAnsi="Arial" w:cs="Arial" w:hint="eastAsia" w:eastAsia="PMingLiU"/>
        </w:rPr>
      </w:pPr>
      <w:r>
        <w:rPr>
          <w:rFonts w:ascii="Arial" w:hAnsi="Arial" w:hint="eastAsia" w:eastAsia="PMingLiU"/>
        </w:rPr>
        <w:t xml:space="preserve">許多企業都在尋找更多本地供貨源，而且他們需要進一步降低運營成本並遵守長途旅行和社交距離等限制規定，這意味著 Apex 的客戶群及其需求正在迅速變化。</w:t>
      </w:r>
      <w:r>
        <w:rPr>
          <w:rFonts w:ascii="Arial" w:hAnsi="Arial" w:hint="eastAsia" w:eastAsia="PMingLiU"/>
        </w:rPr>
        <w:t xml:space="preserve"> </w:t>
      </w:r>
    </w:p>
    <w:p w14:paraId="62A87EA9" w14:textId="77777777" w:rsidR="004C4500" w:rsidRPr="004C4500" w:rsidRDefault="004C4500" w:rsidP="004C4500">
      <w:pPr>
        <w:rPr>
          <w:rFonts w:ascii="Arial" w:hAnsi="Arial" w:cs="Arial"/>
        </w:rPr>
      </w:pPr>
    </w:p>
    <w:p w14:paraId="21252FEC" w14:textId="750FFE52" w:rsidR="004C4500" w:rsidRDefault="004C4500" w:rsidP="004C4500">
      <w:pPr>
        <w:rPr>
          <w:rFonts w:ascii="Arial" w:hAnsi="Arial" w:cs="Arial" w:hint="eastAsia" w:eastAsia="PMingLiU"/>
        </w:rPr>
      </w:pPr>
      <w:r>
        <w:rPr>
          <w:rFonts w:ascii="Arial" w:hAnsi="Arial" w:hint="eastAsia" w:eastAsia="PMingLiU"/>
        </w:rPr>
        <w:t xml:space="preserve">Young 接著說明：「我們很清楚，是時候必須調整並擴大我們的服務範圍了。</w:t>
      </w:r>
      <w:r>
        <w:rPr>
          <w:rFonts w:ascii="Arial" w:hAnsi="Arial" w:hint="eastAsia" w:eastAsia="PMingLiU"/>
        </w:rPr>
        <w:t xml:space="preserve">客戶的規劃週期越來越短。</w:t>
      </w:r>
      <w:r>
        <w:rPr>
          <w:rFonts w:ascii="Arial" w:hAnsi="Arial" w:hint="eastAsia" w:eastAsia="PMingLiU"/>
        </w:rPr>
        <w:t xml:space="preserve">以前能夠可靠預測的週期性需求也越來越不確定。</w:t>
      </w:r>
      <w:r>
        <w:rPr>
          <w:rFonts w:ascii="Arial" w:hAnsi="Arial" w:hint="eastAsia" w:eastAsia="PMingLiU"/>
        </w:rPr>
        <w:t xml:space="preserve">顯然地，我們需要比以往更加敏捷，並且要引入更具前瞻性的解決方案。」</w:t>
      </w:r>
    </w:p>
    <w:p w14:paraId="019C8355" w14:textId="77777777" w:rsidR="004C4500" w:rsidRPr="004C4500" w:rsidRDefault="004C4500" w:rsidP="004C4500">
      <w:pPr>
        <w:rPr>
          <w:rFonts w:ascii="Arial" w:hAnsi="Arial" w:cs="Arial"/>
        </w:rPr>
      </w:pPr>
    </w:p>
    <w:p w14:paraId="7F96A6EA" w14:textId="6C670AF3" w:rsidR="00EC6F89" w:rsidRDefault="004C4500" w:rsidP="004C4500">
      <w:pPr>
        <w:rPr>
          <w:rFonts w:ascii="Arial" w:hAnsi="Arial" w:cs="Arial" w:hint="eastAsia" w:eastAsia="PMingLiU"/>
        </w:rPr>
      </w:pPr>
      <w:r>
        <w:rPr>
          <w:rFonts w:ascii="Arial" w:hAnsi="Arial" w:hint="eastAsia" w:eastAsia="PMingLiU"/>
        </w:rPr>
        <w:t xml:space="preserve">Apex 是一家穩定成長的小型獨立企業，始終投資最新的技術，致力為客戶提供最適合的技術解決方案。</w:t>
      </w:r>
      <w:r>
        <w:rPr>
          <w:rFonts w:ascii="Arial" w:hAnsi="Arial" w:hint="eastAsia" w:eastAsia="PMingLiU"/>
        </w:rPr>
        <w:t xml:space="preserve">秉承這一精神，Apex 決定對新世代的量測設備進行戰略性投資，以提高其內部產能。</w:t>
      </w:r>
    </w:p>
    <w:p w14:paraId="481BF986" w14:textId="77777777" w:rsidR="004C4500" w:rsidRPr="00EC6F89" w:rsidRDefault="004C4500" w:rsidP="004C4500">
      <w:pPr>
        <w:rPr>
          <w:rFonts w:ascii="Arial" w:hAnsi="Arial" w:cs="Arial"/>
        </w:rPr>
      </w:pPr>
    </w:p>
    <w:p w14:paraId="3DB7F553" w14:textId="37418A79" w:rsidR="001C2192" w:rsidRDefault="00941D0F" w:rsidP="001C2192">
      <w:pPr>
        <w:rPr>
          <w:b/>
          <w:rFonts w:ascii="Arial" w:hAnsi="Arial" w:cs="Arial" w:hint="eastAsia" w:eastAsia="PMingLiU"/>
        </w:rPr>
      </w:pPr>
      <w:r>
        <w:rPr>
          <w:b/>
          <w:rFonts w:ascii="Arial" w:hAnsi="Arial" w:hint="eastAsia" w:eastAsia="PMingLiU"/>
        </w:rPr>
        <w:t xml:space="preserve">解決方案</w:t>
      </w:r>
    </w:p>
    <w:p w14:paraId="1728FE4C" w14:textId="77777777" w:rsidR="00834701" w:rsidRDefault="00834701" w:rsidP="00834701">
      <w:pPr>
        <w:rPr>
          <w:rFonts w:ascii="Arial" w:hAnsi="Arial" w:cs="Arial"/>
        </w:rPr>
      </w:pPr>
    </w:p>
    <w:p w14:paraId="0CB387D3" w14:textId="3EC96C9D" w:rsidR="006E1E8A" w:rsidRDefault="006E1E8A" w:rsidP="006E1E8A">
      <w:pPr>
        <w:rPr>
          <w:rFonts w:ascii="Arial" w:hAnsi="Arial" w:cs="Arial" w:hint="eastAsia" w:eastAsia="PMingLiU"/>
        </w:rPr>
      </w:pPr>
      <w:r>
        <w:rPr>
          <w:rFonts w:ascii="Arial" w:hAnsi="Arial" w:hint="eastAsia" w:eastAsia="PMingLiU"/>
        </w:rPr>
        <w:t xml:space="preserve">Apex 與 Renishaw 進行深入討論之後，決定對其現有的設施進行嚴格審查，並提議先從最先進的 5 軸 CMM 技術開始做起，同時導入了高精度的現場型比對量測系統。</w:t>
      </w:r>
    </w:p>
    <w:p w14:paraId="5058AA36" w14:textId="77777777" w:rsidR="006E1E8A" w:rsidRPr="006E1E8A" w:rsidRDefault="006E1E8A" w:rsidP="006E1E8A">
      <w:pPr>
        <w:rPr>
          <w:rFonts w:ascii="Arial" w:hAnsi="Arial" w:cs="Arial"/>
        </w:rPr>
      </w:pPr>
    </w:p>
    <w:p w14:paraId="5E6E6B70" w14:textId="7486B806" w:rsidR="006E1E8A" w:rsidRDefault="006E1E8A" w:rsidP="006E1E8A">
      <w:pPr>
        <w:rPr>
          <w:rFonts w:ascii="Arial" w:hAnsi="Arial" w:cs="Arial" w:hint="eastAsia" w:eastAsia="PMingLiU"/>
        </w:rPr>
      </w:pPr>
      <w:r>
        <w:rPr>
          <w:rFonts w:ascii="Arial" w:hAnsi="Arial" w:hint="eastAsia" w:eastAsia="PMingLiU"/>
        </w:rPr>
        <w:t xml:space="preserve">Apex 採納 Renishaw 的建議，使用 REVO 5 軸多感測器量測系統來改裝其現有的 DEA Global 3 軸 CMM。REVO 系統包括無段定位測頭、接觸式量測感測器、控制器和 Renishaw 的 MODUS 軟體。</w:t>
      </w:r>
    </w:p>
    <w:p w14:paraId="6F4EB949" w14:textId="77777777" w:rsidR="006E1E8A" w:rsidRPr="006E1E8A" w:rsidRDefault="006E1E8A" w:rsidP="006E1E8A">
      <w:pPr>
        <w:rPr>
          <w:rFonts w:ascii="Arial" w:hAnsi="Arial" w:cs="Arial"/>
        </w:rPr>
      </w:pPr>
    </w:p>
    <w:p w14:paraId="4D1C93F5" w14:textId="77777777" w:rsidR="006E1E8A" w:rsidRPr="006E1E8A" w:rsidRDefault="006E1E8A" w:rsidP="006E1E8A">
      <w:pPr>
        <w:rPr>
          <w:rFonts w:ascii="Arial" w:hAnsi="Arial" w:cs="Arial" w:hint="eastAsia" w:eastAsia="PMingLiU"/>
        </w:rPr>
      </w:pPr>
      <w:r>
        <w:rPr>
          <w:rFonts w:ascii="Arial" w:hAnsi="Arial" w:hint="eastAsia" w:eastAsia="PMingLiU"/>
        </w:rPr>
        <w:t xml:space="preserve">Young 指出：「我們升級了一款 3 軸 CMM，這次升級從技術和業務角度來說都堪稱完美。</w:t>
      </w:r>
      <w:r>
        <w:rPr>
          <w:rFonts w:ascii="Arial" w:hAnsi="Arial" w:hint="eastAsia" w:eastAsia="PMingLiU"/>
        </w:rPr>
        <w:t xml:space="preserve">安裝全新 5 軸 CMM 的成本和交期令人望而卻步，而且我們知道現有的 CMM 仍然還有許多可用之處。」</w:t>
      </w:r>
    </w:p>
    <w:p w14:paraId="07A32134" w14:textId="77777777" w:rsidR="006E1E8A" w:rsidRDefault="006E1E8A" w:rsidP="006E1E8A">
      <w:pPr>
        <w:rPr>
          <w:rFonts w:ascii="Arial" w:hAnsi="Arial" w:cs="Arial"/>
        </w:rPr>
      </w:pPr>
    </w:p>
    <w:p w14:paraId="5C6509E6" w14:textId="3A271025" w:rsidR="006E1E8A" w:rsidRPr="006E1E8A" w:rsidRDefault="006E1E8A" w:rsidP="006E1E8A">
      <w:pPr>
        <w:rPr>
          <w:rFonts w:ascii="Arial" w:hAnsi="Arial" w:cs="Arial" w:hint="eastAsia" w:eastAsia="PMingLiU"/>
        </w:rPr>
      </w:pPr>
      <w:r>
        <w:rPr>
          <w:rFonts w:ascii="Arial" w:hAnsi="Arial" w:hint="eastAsia" w:eastAsia="PMingLiU"/>
        </w:rPr>
        <w:t xml:space="preserve">REVO 系統包含 REVO 測頭座的 2 個旋轉軸，以及 CMM 載台上原有的 3 個線性軸。</w:t>
      </w:r>
      <w:r>
        <w:rPr>
          <w:rFonts w:ascii="Arial" w:hAnsi="Arial" w:hint="eastAsia" w:eastAsia="PMingLiU"/>
        </w:rPr>
        <w:t xml:space="preserve">REVO 測頭座具有自我誤差補償機制，就像 CMM 須具備雷射補償校正功能一樣，因此該系統可以隨時獲取測頭端部或感測器的精確位置。</w:t>
      </w:r>
      <w:r>
        <w:rPr>
          <w:rFonts w:ascii="Arial" w:hAnsi="Arial" w:hint="eastAsia" w:eastAsia="PMingLiU"/>
        </w:rPr>
        <w:t xml:space="preserve">如此一來，您只需要在一個位置上校正測頭，然後無論旋轉到任何角度均能獲得最大的特徵量測能力，進而節省冗長的校正時間、減少設定並簡化程式編輯。</w:t>
      </w:r>
    </w:p>
    <w:p w14:paraId="0A50AFB6" w14:textId="77777777" w:rsidR="006E1E8A" w:rsidRDefault="006E1E8A" w:rsidP="006E1E8A">
      <w:pPr>
        <w:rPr>
          <w:rFonts w:ascii="Arial" w:hAnsi="Arial" w:cs="Arial"/>
        </w:rPr>
      </w:pPr>
    </w:p>
    <w:p w14:paraId="2B39ABFA" w14:textId="6F5BBCFE" w:rsidR="006E1E8A" w:rsidRDefault="006E1E8A" w:rsidP="006E1E8A">
      <w:pPr>
        <w:rPr>
          <w:rFonts w:ascii="Arial" w:hAnsi="Arial" w:cs="Arial" w:hint="eastAsia" w:eastAsia="PMingLiU"/>
        </w:rPr>
      </w:pPr>
      <w:r>
        <w:rPr>
          <w:rFonts w:ascii="Arial" w:hAnsi="Arial" w:hint="eastAsia" w:eastAsia="PMingLiU"/>
        </w:rPr>
        <w:t xml:space="preserve">為了檢測中量到大量的生產工件，Apex 還將 Renishaw 的 Equator 高速比對量測系統納入其內部產能中。</w:t>
      </w:r>
    </w:p>
    <w:p w14:paraId="2D6E54C2" w14:textId="77777777" w:rsidR="006E1E8A" w:rsidRPr="006E1E8A" w:rsidRDefault="006E1E8A" w:rsidP="006E1E8A">
      <w:pPr>
        <w:rPr>
          <w:rFonts w:ascii="Arial" w:hAnsi="Arial" w:cs="Arial"/>
        </w:rPr>
      </w:pPr>
    </w:p>
    <w:p w14:paraId="5E874D1E" w14:textId="77777777" w:rsidR="006E1E8A" w:rsidRPr="006E1E8A" w:rsidRDefault="006E1E8A" w:rsidP="006E1E8A">
      <w:pPr>
        <w:rPr>
          <w:rFonts w:ascii="Arial" w:hAnsi="Arial" w:cs="Arial" w:hint="eastAsia" w:eastAsia="PMingLiU"/>
        </w:rPr>
      </w:pPr>
      <w:r>
        <w:rPr>
          <w:rFonts w:ascii="Arial" w:hAnsi="Arial" w:hint="eastAsia" w:eastAsia="PMingLiU"/>
        </w:rPr>
        <w:t xml:space="preserve">Equator 檢具系統是一項高重複性的比對量測技術，以將工件與標準件直接比對的傳統原理為基礎。</w:t>
      </w:r>
      <w:r>
        <w:rPr>
          <w:rFonts w:ascii="Arial" w:hAnsi="Arial" w:hint="eastAsia" w:eastAsia="PMingLiU"/>
        </w:rPr>
        <w:t xml:space="preserve">重新校準就像重新量測工件一樣簡單，可對任何熱效應變化進行自動補償。</w:t>
      </w:r>
    </w:p>
    <w:p w14:paraId="23A14F97" w14:textId="77777777" w:rsidR="006E1E8A" w:rsidRDefault="006E1E8A" w:rsidP="006E1E8A">
      <w:pPr>
        <w:rPr>
          <w:rFonts w:ascii="Arial" w:hAnsi="Arial" w:cs="Arial"/>
        </w:rPr>
      </w:pPr>
    </w:p>
    <w:p w14:paraId="07A653B0" w14:textId="54718FAA" w:rsidR="006E1E8A" w:rsidRPr="006E1E8A" w:rsidRDefault="006E1E8A" w:rsidP="006E1E8A">
      <w:pPr>
        <w:rPr>
          <w:rFonts w:ascii="Arial" w:hAnsi="Arial" w:cs="Arial" w:hint="eastAsia" w:eastAsia="PMingLiU"/>
        </w:rPr>
      </w:pPr>
      <w:r>
        <w:rPr>
          <w:rFonts w:ascii="Arial" w:hAnsi="Arial" w:hint="eastAsia" w:eastAsia="PMingLiU"/>
        </w:rPr>
        <w:t xml:space="preserve">Young 解釋：「與 REVO 一樣，我們導入的 Equator 檢具系統也是一個絕佳的解決方案。</w:t>
      </w:r>
      <w:r>
        <w:rPr>
          <w:rFonts w:ascii="Arial" w:hAnsi="Arial" w:hint="eastAsia" w:eastAsia="PMingLiU"/>
        </w:rPr>
        <w:t xml:space="preserve">其他大型比對量測設備需要額外的潔淨空間，但是這個條件很難滿足。</w:t>
      </w:r>
      <w:r>
        <w:rPr>
          <w:rFonts w:ascii="Arial" w:hAnsi="Arial" w:hint="eastAsia" w:eastAsia="PMingLiU"/>
        </w:rPr>
        <w:t xml:space="preserve">量測設備需要適合我們的設施條件以及我們經常面臨的各種生產量需求，而 Equator 的靈活性解決了這一問題。」</w:t>
      </w:r>
    </w:p>
    <w:p w14:paraId="3ABC92E2" w14:textId="77777777" w:rsidR="006E1E8A" w:rsidRDefault="006E1E8A" w:rsidP="006E1E8A">
      <w:pPr>
        <w:rPr>
          <w:rFonts w:ascii="Arial" w:hAnsi="Arial" w:cs="Arial"/>
        </w:rPr>
      </w:pPr>
    </w:p>
    <w:p w14:paraId="24E5708F" w14:textId="7E771DBB" w:rsidR="00834701" w:rsidRDefault="006E1E8A" w:rsidP="006E1E8A">
      <w:pPr>
        <w:rPr>
          <w:rFonts w:ascii="Arial" w:hAnsi="Arial" w:cs="Arial" w:hint="eastAsia" w:eastAsia="PMingLiU"/>
        </w:rPr>
      </w:pPr>
      <w:r>
        <w:rPr>
          <w:rFonts w:ascii="Arial" w:hAnsi="Arial" w:hint="eastAsia" w:eastAsia="PMingLiU"/>
        </w:rPr>
        <w:t xml:space="preserve">在 Apex 工廠和 Renishaw 英國培訓中心以線上和面對面方式提供了硬體和軟體的組合培訓，為 REVO 和 Equator 系統的安裝提供支援。</w:t>
      </w:r>
    </w:p>
    <w:p w14:paraId="790E9079" w14:textId="77777777" w:rsidR="006E1E8A" w:rsidRPr="001C2192" w:rsidRDefault="006E1E8A" w:rsidP="006E1E8A">
      <w:pPr>
        <w:rPr>
          <w:rFonts w:ascii="Arial" w:hAnsi="Arial" w:cs="Arial"/>
        </w:rPr>
      </w:pPr>
    </w:p>
    <w:p w14:paraId="582D95C5" w14:textId="103A4A5B" w:rsidR="004F11A7" w:rsidRDefault="00EC6F89" w:rsidP="00EC6F89">
      <w:pPr>
        <w:rPr>
          <w:b/>
          <w:bCs/>
          <w:rFonts w:ascii="Arial" w:hAnsi="Arial" w:cs="Arial" w:hint="eastAsia" w:eastAsia="PMingLiU"/>
        </w:rPr>
      </w:pPr>
      <w:r>
        <w:rPr>
          <w:b/>
          <w:rFonts w:ascii="Arial" w:hAnsi="Arial" w:hint="eastAsia" w:eastAsia="PMingLiU"/>
        </w:rPr>
        <w:t xml:space="preserve">結果</w:t>
      </w:r>
    </w:p>
    <w:p w14:paraId="27433889" w14:textId="77777777" w:rsidR="00EC6F89" w:rsidRPr="001C2192" w:rsidRDefault="00EC6F89" w:rsidP="00EC6F89">
      <w:pPr>
        <w:rPr>
          <w:rFonts w:ascii="Arial" w:hAnsi="Arial" w:cs="Arial"/>
          <w:lang w:val="en-US"/>
        </w:rPr>
      </w:pPr>
    </w:p>
    <w:p w14:paraId="00C0F128" w14:textId="77777777" w:rsidR="00943E4F" w:rsidRPr="00943E4F" w:rsidRDefault="00943E4F" w:rsidP="00943E4F">
      <w:pPr>
        <w:pStyle w:val="NoSpacing"/>
        <w:rPr>
          <w:sz w:val="20"/>
          <w:szCs w:val="20"/>
          <w:rFonts w:ascii="Arial" w:eastAsia="PMingLiU" w:hAnsi="Arial" w:cs="Arial" w:hint="eastAsia"/>
        </w:rPr>
      </w:pPr>
      <w:r>
        <w:rPr>
          <w:sz w:val="20"/>
          <w:rFonts w:ascii="Arial" w:hAnsi="Arial" w:hint="eastAsia" w:eastAsia="PMingLiU"/>
        </w:rPr>
        <w:t xml:space="preserve">透過投資 REVO 和 Equator，Apex 現在能夠支援更廣泛的客戶群，滿足更複雜零件的量測要求。</w:t>
      </w:r>
      <w:r>
        <w:rPr>
          <w:sz w:val="20"/>
          <w:rFonts w:ascii="Arial" w:hAnsi="Arial" w:hint="eastAsia" w:eastAsia="PMingLiU"/>
        </w:rPr>
        <w:t xml:space="preserve">這項投資立竿見影地提高了量測能力、生產效率和生產力。</w:t>
      </w:r>
    </w:p>
    <w:p w14:paraId="04F03006" w14:textId="41628F9B" w:rsidR="00943E4F" w:rsidRDefault="00943E4F" w:rsidP="00943E4F">
      <w:pPr>
        <w:pStyle w:val="NoSpacing"/>
        <w:rPr>
          <w:sz w:val="20"/>
          <w:szCs w:val="20"/>
          <w:rFonts w:ascii="Arial" w:eastAsia="PMingLiU" w:hAnsi="Arial" w:cs="Arial" w:hint="eastAsia"/>
        </w:rPr>
      </w:pPr>
      <w:r>
        <w:rPr>
          <w:sz w:val="20"/>
          <w:rFonts w:ascii="Arial" w:hAnsi="Arial" w:hint="eastAsia" w:eastAsia="PMingLiU"/>
        </w:rPr>
        <w:t xml:space="preserve">同時，Apex 擴展了自身原有的能力範圍，涵蓋 5 軸以及 3 軸 CMM 技術，進而擴大了客戶服務範圍。</w:t>
      </w:r>
    </w:p>
    <w:p w14:paraId="71430944" w14:textId="77777777" w:rsidR="00943E4F" w:rsidRDefault="00943E4F" w:rsidP="00943E4F">
      <w:pPr>
        <w:pStyle w:val="NoSpacing"/>
        <w:rPr>
          <w:rFonts w:ascii="Arial" w:eastAsia="Times New Roman" w:hAnsi="Arial" w:cs="Arial"/>
          <w:sz w:val="20"/>
          <w:szCs w:val="20"/>
          <w:lang w:eastAsia="en-GB"/>
        </w:rPr>
      </w:pPr>
    </w:p>
    <w:p w14:paraId="0D6F1B45" w14:textId="33C75E01" w:rsidR="00943E4F" w:rsidRDefault="00943E4F" w:rsidP="00943E4F">
      <w:pPr>
        <w:pStyle w:val="NoSpacing"/>
        <w:rPr>
          <w:sz w:val="20"/>
          <w:szCs w:val="20"/>
          <w:rFonts w:ascii="Arial" w:eastAsia="PMingLiU" w:hAnsi="Arial" w:cs="Arial" w:hint="eastAsia"/>
        </w:rPr>
      </w:pPr>
      <w:r>
        <w:rPr>
          <w:sz w:val="20"/>
          <w:rFonts w:ascii="Arial" w:hAnsi="Arial" w:hint="eastAsia" w:eastAsia="PMingLiU"/>
        </w:rPr>
        <w:t xml:space="preserve">Young 先生說道：「REVO 5 軸技術和 Equator 檢具系統對我們的業務產生了巨大影響。</w:t>
      </w:r>
      <w:r>
        <w:rPr>
          <w:sz w:val="20"/>
          <w:rFonts w:ascii="Arial" w:hAnsi="Arial" w:hint="eastAsia" w:eastAsia="PMingLiU"/>
        </w:rPr>
        <w:t xml:space="preserve">這些設備提升了我們的統包服務能力，並改善了我們應對變化快速的客戶需求時所具備的回應能力。</w:t>
      </w:r>
      <w:r>
        <w:rPr>
          <w:sz w:val="20"/>
          <w:rFonts w:ascii="Arial" w:hAnsi="Arial" w:hint="eastAsia" w:eastAsia="PMingLiU"/>
        </w:rPr>
        <w:t xml:space="preserve">變化終究是不可避免的，所有企業都需要做好準備。」</w:t>
      </w:r>
    </w:p>
    <w:p w14:paraId="026E2036" w14:textId="77777777" w:rsidR="00943E4F" w:rsidRPr="00943E4F" w:rsidRDefault="00943E4F" w:rsidP="00943E4F">
      <w:pPr>
        <w:pStyle w:val="NoSpacing"/>
        <w:rPr>
          <w:rFonts w:ascii="Arial" w:eastAsia="Times New Roman" w:hAnsi="Arial" w:cs="Arial"/>
          <w:sz w:val="20"/>
          <w:szCs w:val="20"/>
          <w:lang w:eastAsia="en-GB"/>
        </w:rPr>
      </w:pPr>
    </w:p>
    <w:p w14:paraId="7A75D0CE" w14:textId="55D674E8" w:rsidR="00943E4F" w:rsidRDefault="00943E4F" w:rsidP="00943E4F">
      <w:pPr>
        <w:pStyle w:val="NoSpacing"/>
        <w:rPr>
          <w:sz w:val="20"/>
          <w:szCs w:val="20"/>
          <w:rFonts w:ascii="Arial" w:eastAsia="PMingLiU" w:hAnsi="Arial" w:cs="Arial" w:hint="eastAsia"/>
        </w:rPr>
      </w:pPr>
      <w:r>
        <w:rPr>
          <w:sz w:val="20"/>
          <w:rFonts w:ascii="Arial" w:hAnsi="Arial" w:hint="eastAsia" w:eastAsia="PMingLiU"/>
        </w:rPr>
        <w:t xml:space="preserve">「而這不僅僅是大量零件的問題，客戶還提出了更高的量測要求，而且零件也更加複雜。</w:t>
      </w:r>
      <w:r>
        <w:rPr>
          <w:sz w:val="20"/>
          <w:rFonts w:ascii="Arial" w:hAnsi="Arial" w:hint="eastAsia" w:eastAsia="PMingLiU"/>
        </w:rPr>
        <w:t xml:space="preserve">我們協助他們減少了生產瓶頸，並且為他們提供根據真實經驗所得來的培訓服務，而不僅僅是『照本宣科』的培訓。」</w:t>
      </w:r>
    </w:p>
    <w:p w14:paraId="1F4FD874" w14:textId="77777777" w:rsidR="00943E4F" w:rsidRPr="00943E4F" w:rsidRDefault="00943E4F" w:rsidP="00943E4F">
      <w:pPr>
        <w:pStyle w:val="NoSpacing"/>
        <w:rPr>
          <w:rFonts w:ascii="Arial" w:eastAsia="Times New Roman" w:hAnsi="Arial" w:cs="Arial"/>
          <w:sz w:val="20"/>
          <w:szCs w:val="20"/>
          <w:lang w:eastAsia="en-GB"/>
        </w:rPr>
      </w:pPr>
    </w:p>
    <w:p w14:paraId="14D86C40" w14:textId="552FA165" w:rsidR="00943E4F" w:rsidRDefault="00943E4F" w:rsidP="00943E4F">
      <w:pPr>
        <w:pStyle w:val="NoSpacing"/>
        <w:rPr>
          <w:sz w:val="20"/>
          <w:szCs w:val="20"/>
          <w:rFonts w:ascii="Arial" w:eastAsia="PMingLiU" w:hAnsi="Arial" w:cs="Arial" w:hint="eastAsia"/>
        </w:rPr>
      </w:pPr>
      <w:r>
        <w:rPr>
          <w:sz w:val="20"/>
          <w:rFonts w:ascii="Arial" w:hAnsi="Arial" w:hint="eastAsia" w:eastAsia="PMingLiU"/>
        </w:rPr>
        <w:t xml:space="preserve">他補充道：「許多經營傳統 3 軸 CMM 的企業如今進退兩難。</w:t>
      </w:r>
      <w:r>
        <w:rPr>
          <w:sz w:val="20"/>
          <w:rFonts w:ascii="Arial" w:hAnsi="Arial" w:hint="eastAsia" w:eastAsia="PMingLiU"/>
        </w:rPr>
        <w:t xml:space="preserve">舊的機器面臨著技術過時的局面，尤其是在控制系統和軟體方面，但是它們的機械狀態仍然相當堅固。</w:t>
      </w:r>
      <w:r>
        <w:rPr>
          <w:sz w:val="20"/>
          <w:rFonts w:ascii="Arial" w:hAnsi="Arial" w:hint="eastAsia" w:eastAsia="PMingLiU"/>
        </w:rPr>
        <w:t xml:space="preserve">針對這一問題， 5 軸改裝可提高機器效能、延長使用壽命，免去購買全新機器的需求。</w:t>
      </w:r>
      <w:r>
        <w:rPr>
          <w:sz w:val="20"/>
          <w:rFonts w:ascii="Arial" w:hAnsi="Arial" w:hint="eastAsia" w:eastAsia="PMingLiU"/>
        </w:rPr>
        <w:t xml:space="preserve">現在，我們能夠為客戶提供 5 軸改裝服務。」</w:t>
      </w:r>
    </w:p>
    <w:p w14:paraId="1F4F95EE" w14:textId="77777777" w:rsidR="00943E4F" w:rsidRPr="00943E4F" w:rsidRDefault="00943E4F" w:rsidP="00943E4F">
      <w:pPr>
        <w:pStyle w:val="NoSpacing"/>
        <w:rPr>
          <w:rFonts w:ascii="Arial" w:eastAsia="Times New Roman" w:hAnsi="Arial" w:cs="Arial"/>
          <w:sz w:val="20"/>
          <w:szCs w:val="20"/>
          <w:lang w:eastAsia="en-GB"/>
        </w:rPr>
      </w:pPr>
    </w:p>
    <w:p w14:paraId="4DBD9137" w14:textId="4B379710" w:rsidR="00943E4F" w:rsidRDefault="00943E4F" w:rsidP="00943E4F">
      <w:pPr>
        <w:pStyle w:val="NoSpacing"/>
        <w:rPr>
          <w:sz w:val="20"/>
          <w:szCs w:val="20"/>
          <w:rFonts w:ascii="Arial" w:eastAsia="PMingLiU" w:hAnsi="Arial" w:cs="Arial" w:hint="eastAsia"/>
        </w:rPr>
      </w:pPr>
      <w:r>
        <w:rPr>
          <w:sz w:val="20"/>
          <w:rFonts w:ascii="Arial" w:hAnsi="Arial" w:hint="eastAsia" w:eastAsia="PMingLiU"/>
        </w:rPr>
        <w:t xml:space="preserve">導入 5 軸 CMM 和比對量測服務後，Apex 在短時間內贏得了大量來自新客戶的專案，包括在汽車零組件領域的第一個商業比對量測項目，以及在一個大型航太專案中的第三方 REVO 軟體程式驗證服務；此外還有 REVO 5 軸系統的本地客戶培訓服務。</w:t>
      </w:r>
    </w:p>
    <w:p w14:paraId="2EAB2538" w14:textId="77777777" w:rsidR="00943E4F" w:rsidRPr="00943E4F" w:rsidRDefault="00943E4F" w:rsidP="00943E4F">
      <w:pPr>
        <w:pStyle w:val="NoSpacing"/>
        <w:rPr>
          <w:rFonts w:ascii="Arial" w:eastAsia="Times New Roman" w:hAnsi="Arial" w:cs="Arial"/>
          <w:sz w:val="20"/>
          <w:szCs w:val="20"/>
          <w:lang w:eastAsia="en-GB"/>
        </w:rPr>
      </w:pPr>
    </w:p>
    <w:p w14:paraId="4486EFCE" w14:textId="76BF981A" w:rsidR="00A40B8B" w:rsidRDefault="00943E4F" w:rsidP="00943E4F">
      <w:pPr>
        <w:pStyle w:val="NoSpacing"/>
        <w:rPr>
          <w:sz w:val="20"/>
          <w:szCs w:val="20"/>
          <w:rFonts w:ascii="Arial" w:eastAsia="PMingLiU" w:hAnsi="Arial" w:cs="Arial" w:hint="eastAsia"/>
        </w:rPr>
      </w:pPr>
      <w:r>
        <w:rPr>
          <w:sz w:val="20"/>
          <w:rFonts w:ascii="Arial" w:hAnsi="Arial" w:hint="eastAsia" w:eastAsia="PMingLiU"/>
        </w:rPr>
        <w:t xml:space="preserve">現在，隨著 Renishaw 推出 PH20 5 軸點觸發式系統，Apex 計畫進一步拓展其統包量測服務範圍。</w:t>
      </w:r>
    </w:p>
    <w:p w14:paraId="2F3B1794" w14:textId="77777777" w:rsidR="00943E4F" w:rsidRPr="00A40B8B" w:rsidRDefault="00943E4F" w:rsidP="00943E4F">
      <w:pPr>
        <w:pStyle w:val="NoSpacing"/>
        <w:rPr>
          <w:rFonts w:ascii="Arial" w:hAnsi="Arial" w:cs="Arial"/>
          <w:sz w:val="20"/>
          <w:lang w:val="en-US"/>
        </w:rPr>
      </w:pPr>
    </w:p>
    <w:p w14:paraId="0B9071CA" w14:textId="56703A50" w:rsidR="00EC6F89" w:rsidRPr="00EC6F89" w:rsidRDefault="00EC6F89" w:rsidP="00EC6F89">
      <w:pPr>
        <w:spacing w:line="276" w:lineRule="auto"/>
        <w:rPr>
          <w:b/>
          <w:bCs/>
          <w:rFonts w:ascii="Arial" w:hAnsi="Arial" w:cs="Arial" w:hint="eastAsia" w:eastAsia="PMingLiU"/>
        </w:rPr>
      </w:pPr>
      <w:r>
        <w:rPr>
          <w:rFonts w:ascii="Arial" w:hAnsi="Arial" w:hint="eastAsia" w:eastAsia="PMingLiU"/>
        </w:rPr>
        <w:t xml:space="preserve">詳情請造訪 </w:t>
      </w:r>
      <w:r>
        <w:rPr>
          <w:b/>
          <w:rFonts w:ascii="Arial" w:hAnsi="Arial" w:hint="eastAsia" w:eastAsia="PMingLiU"/>
        </w:rPr>
        <w:t xml:space="preserve">www.renishaw.com.tw/apexmetrology</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hint="eastAsia" w:eastAsia="PMingLiU"/>
        </w:rPr>
      </w:pPr>
      <w:r>
        <w:rPr>
          <w:b/>
          <w:sz w:val="22"/>
          <w:rFonts w:ascii="Arial" w:hAnsi="Arial" w:hint="eastAsia" w:eastAsia="PMingLiU"/>
        </w:rPr>
        <w:t xml:space="preserve">- 完 -</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1DDFF0" w14:textId="77777777" w:rsidR="00951F29" w:rsidRDefault="00951F29" w:rsidP="002E2F8C">
      <w:r>
        <w:separator/>
      </w:r>
    </w:p>
  </w:endnote>
  <w:endnote w:type="continuationSeparator" w:id="0">
    <w:p w14:paraId="0194E20D" w14:textId="77777777" w:rsidR="00951F29" w:rsidRDefault="00951F29"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MingLiU"/>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267F82" w14:textId="77777777" w:rsidR="00951F29" w:rsidRDefault="00951F29" w:rsidP="002E2F8C">
      <w:r>
        <w:separator/>
      </w:r>
    </w:p>
  </w:footnote>
  <w:footnote w:type="continuationSeparator" w:id="0">
    <w:p w14:paraId="19F931EA" w14:textId="77777777" w:rsidR="00951F29" w:rsidRDefault="00951F29"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1249D247"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0E711E"/>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4500"/>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1E8A"/>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43E4F"/>
    <w:rsid w:val="00951F29"/>
    <w:rsid w:val="009837A7"/>
    <w:rsid w:val="0098680F"/>
    <w:rsid w:val="009B326C"/>
    <w:rsid w:val="009B63D3"/>
    <w:rsid w:val="009C1550"/>
    <w:rsid w:val="009C2F78"/>
    <w:rsid w:val="009E16E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47704"/>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eastAsia="PMingLiU"/>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eastAsia="PMingLiU"/>
      <w:lang w:val="en-US"/>
    </w:rPr>
  </w:style>
  <w:style w:type="paragraph" w:styleId="BodyText">
    <w:name w:val="Body Text"/>
    <w:basedOn w:val="Normal"/>
    <w:semiHidden/>
    <w:rsid w:val="005A7A54"/>
    <w:pPr>
      <w:tabs>
        <w:tab w:val="left" w:pos="-2160"/>
      </w:tabs>
      <w:spacing w:line="280" w:lineRule="exact"/>
    </w:pPr>
    <w:rPr>
      <w:rFonts w:ascii="Arial" w:hAnsi="Arial" w:eastAsia="PMingLiU"/>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eastAsia="PMingLiU"/>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eastAsia="PMingLiU"/>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EastAsia" w:hAnsiTheme="minorHAnsi" w:cstheme="minorBidi"/>
      <w:sz w:val="22"/>
      <w:szCs w:val="22"/>
      <w:lang w:eastAsia="zh-TW"/>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PMingLiU"/>
        <a:cs typeface=""/>
      </a:majorFont>
      <a:minorFont>
        <a:latin typeface="Calibri"/>
        <a:ea typeface="PMingLiU"/>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174</Words>
  <Characters>666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8</cp:revision>
  <cp:lastPrinted>2014-11-03T12:56:00Z</cp:lastPrinted>
  <dcterms:created xsi:type="dcterms:W3CDTF">2021-01-27T11:52:00Z</dcterms:created>
  <dcterms:modified xsi:type="dcterms:W3CDTF">2021-04-06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